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170B5" w14:textId="77777777" w:rsidR="005F0377" w:rsidRPr="005F0377" w:rsidRDefault="005F0377" w:rsidP="005F0377">
      <w:pPr>
        <w:pBdr>
          <w:top w:val="single" w:sz="2" w:space="0" w:color="E3E3E3"/>
          <w:left w:val="single" w:sz="2" w:space="0" w:color="E3E3E3"/>
          <w:bottom w:val="single" w:sz="2" w:space="0" w:color="E3E3E3"/>
          <w:right w:val="single" w:sz="2" w:space="0" w:color="E3E3E3"/>
        </w:pBdr>
        <w:shd w:val="clear" w:color="auto" w:fill="212121"/>
        <w:spacing w:after="30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To implement the SSL handshake and key establishment using either Diffie-Hellman (DHE) or RSA, you'll need to follow these steps:</w:t>
      </w:r>
    </w:p>
    <w:p w14:paraId="005DC758" w14:textId="77777777" w:rsidR="005F0377" w:rsidRPr="005F0377" w:rsidRDefault="005F0377" w:rsidP="005F0377">
      <w:pPr>
        <w:numPr>
          <w:ilvl w:val="0"/>
          <w:numId w:val="1"/>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b/>
          <w:bCs/>
          <w:color w:val="ECECEC"/>
          <w:kern w:val="0"/>
          <w:sz w:val="24"/>
          <w:szCs w:val="24"/>
          <w:bdr w:val="single" w:sz="2" w:space="0" w:color="E3E3E3" w:frame="1"/>
          <w14:ligatures w14:val="none"/>
        </w:rPr>
        <w:t>Negotiate Cipher Suites and Key Exchange Algorithm</w:t>
      </w:r>
      <w:r w:rsidRPr="005F0377">
        <w:rPr>
          <w:rFonts w:ascii="Segoe UI" w:eastAsia="Times New Roman" w:hAnsi="Segoe UI" w:cs="Segoe UI"/>
          <w:color w:val="ECECEC"/>
          <w:kern w:val="0"/>
          <w:sz w:val="24"/>
          <w:szCs w:val="24"/>
          <w14:ligatures w14:val="none"/>
        </w:rPr>
        <w:t>: During the handshake, the client and server negotiate the cipher suite and key exchange algorithm they will use for the secure connection. This includes agreeing on whether to use DHE or RSA for key exchange.</w:t>
      </w:r>
    </w:p>
    <w:p w14:paraId="28B52A8D" w14:textId="77777777" w:rsidR="005F0377" w:rsidRPr="005F0377" w:rsidRDefault="005F0377" w:rsidP="005F0377">
      <w:pPr>
        <w:numPr>
          <w:ilvl w:val="0"/>
          <w:numId w:val="1"/>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b/>
          <w:bCs/>
          <w:color w:val="ECECEC"/>
          <w:kern w:val="0"/>
          <w:sz w:val="24"/>
          <w:szCs w:val="24"/>
          <w:bdr w:val="single" w:sz="2" w:space="0" w:color="E3E3E3" w:frame="1"/>
          <w14:ligatures w14:val="none"/>
        </w:rPr>
        <w:t>Perform Key Exchange</w:t>
      </w:r>
      <w:r w:rsidRPr="005F0377">
        <w:rPr>
          <w:rFonts w:ascii="Segoe UI" w:eastAsia="Times New Roman" w:hAnsi="Segoe UI" w:cs="Segoe UI"/>
          <w:color w:val="ECECEC"/>
          <w:kern w:val="0"/>
          <w:sz w:val="24"/>
          <w:szCs w:val="24"/>
          <w14:ligatures w14:val="none"/>
        </w:rPr>
        <w:t>: Depending on the negotiated parameters during the handshake, perform the key exchange using either DHE or RSA.</w:t>
      </w:r>
    </w:p>
    <w:p w14:paraId="492E23D0" w14:textId="77777777" w:rsidR="005F0377" w:rsidRPr="005F0377" w:rsidRDefault="005F0377" w:rsidP="005F0377">
      <w:pPr>
        <w:numPr>
          <w:ilvl w:val="0"/>
          <w:numId w:val="1"/>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b/>
          <w:bCs/>
          <w:color w:val="ECECEC"/>
          <w:kern w:val="0"/>
          <w:sz w:val="24"/>
          <w:szCs w:val="24"/>
          <w:bdr w:val="single" w:sz="2" w:space="0" w:color="E3E3E3" w:frame="1"/>
          <w14:ligatures w14:val="none"/>
        </w:rPr>
        <w:t>Generate Shared Key</w:t>
      </w:r>
      <w:r w:rsidRPr="005F0377">
        <w:rPr>
          <w:rFonts w:ascii="Segoe UI" w:eastAsia="Times New Roman" w:hAnsi="Segoe UI" w:cs="Segoe UI"/>
          <w:color w:val="ECECEC"/>
          <w:kern w:val="0"/>
          <w:sz w:val="24"/>
          <w:szCs w:val="24"/>
          <w14:ligatures w14:val="none"/>
        </w:rPr>
        <w:t>: After the key exchange, generate or derive a shared secret key based on the exchanged keys.</w:t>
      </w:r>
    </w:p>
    <w:p w14:paraId="0A20BA75" w14:textId="77777777" w:rsidR="005F0377" w:rsidRPr="005F0377" w:rsidRDefault="005F0377" w:rsidP="005F0377">
      <w:pPr>
        <w:numPr>
          <w:ilvl w:val="0"/>
          <w:numId w:val="1"/>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b/>
          <w:bCs/>
          <w:color w:val="ECECEC"/>
          <w:kern w:val="0"/>
          <w:sz w:val="24"/>
          <w:szCs w:val="24"/>
          <w:bdr w:val="single" w:sz="2" w:space="0" w:color="E3E3E3" w:frame="1"/>
          <w14:ligatures w14:val="none"/>
        </w:rPr>
        <w:t>Save Shared Key</w:t>
      </w:r>
      <w:r w:rsidRPr="005F0377">
        <w:rPr>
          <w:rFonts w:ascii="Segoe UI" w:eastAsia="Times New Roman" w:hAnsi="Segoe UI" w:cs="Segoe UI"/>
          <w:color w:val="ECECEC"/>
          <w:kern w:val="0"/>
          <w:sz w:val="24"/>
          <w:szCs w:val="24"/>
          <w14:ligatures w14:val="none"/>
        </w:rPr>
        <w:t>: Save the shared key and its length within the SSL context for later use in encryption and decryption.</w:t>
      </w:r>
    </w:p>
    <w:p w14:paraId="249DD074" w14:textId="77777777" w:rsidR="005F0377" w:rsidRPr="005F0377" w:rsidRDefault="005F0377" w:rsidP="005F0377">
      <w:pPr>
        <w:numPr>
          <w:ilvl w:val="0"/>
          <w:numId w:val="1"/>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b/>
          <w:bCs/>
          <w:color w:val="ECECEC"/>
          <w:kern w:val="0"/>
          <w:sz w:val="24"/>
          <w:szCs w:val="24"/>
          <w:bdr w:val="single" w:sz="2" w:space="0" w:color="E3E3E3" w:frame="1"/>
          <w14:ligatures w14:val="none"/>
        </w:rPr>
        <w:t>Return Success or Failure</w:t>
      </w:r>
      <w:r w:rsidRPr="005F0377">
        <w:rPr>
          <w:rFonts w:ascii="Segoe UI" w:eastAsia="Times New Roman" w:hAnsi="Segoe UI" w:cs="Segoe UI"/>
          <w:color w:val="ECECEC"/>
          <w:kern w:val="0"/>
          <w:sz w:val="24"/>
          <w:szCs w:val="24"/>
          <w14:ligatures w14:val="none"/>
        </w:rPr>
        <w:t>: Return success (0) if the handshake and key establishment are successful, or return an error code (-1) otherwise.</w:t>
      </w:r>
    </w:p>
    <w:p w14:paraId="5552C396" w14:textId="77777777" w:rsidR="005F0377" w:rsidRPr="005F0377" w:rsidRDefault="005F0377" w:rsidP="005F0377">
      <w:pPr>
        <w:pBdr>
          <w:top w:val="single" w:sz="2" w:space="0" w:color="E3E3E3"/>
          <w:left w:val="single" w:sz="2" w:space="0" w:color="E3E3E3"/>
          <w:bottom w:val="single" w:sz="2" w:space="0" w:color="E3E3E3"/>
          <w:right w:val="single" w:sz="2" w:space="0" w:color="E3E3E3"/>
        </w:pBdr>
        <w:shd w:val="clear" w:color="auto" w:fill="212121"/>
        <w:spacing w:before="300" w:after="30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 xml:space="preserve">Here's a guideline for implementing these steps in </w:t>
      </w:r>
      <w:proofErr w:type="spellStart"/>
      <w:proofErr w:type="gramStart"/>
      <w:r w:rsidRPr="005F0377">
        <w:rPr>
          <w:rFonts w:ascii="Ubuntu Mono" w:eastAsia="Times New Roman" w:hAnsi="Ubuntu Mono" w:cs="Courier New"/>
          <w:b/>
          <w:bCs/>
          <w:color w:val="ECECEC"/>
          <w:kern w:val="0"/>
          <w:sz w:val="21"/>
          <w:szCs w:val="21"/>
          <w:bdr w:val="single" w:sz="2" w:space="0" w:color="E3E3E3" w:frame="1"/>
          <w14:ligatures w14:val="none"/>
        </w:rPr>
        <w:t>SslClient</w:t>
      </w:r>
      <w:proofErr w:type="spellEnd"/>
      <w:r w:rsidRPr="005F0377">
        <w:rPr>
          <w:rFonts w:ascii="Ubuntu Mono" w:eastAsia="Times New Roman" w:hAnsi="Ubuntu Mono" w:cs="Courier New"/>
          <w:b/>
          <w:bCs/>
          <w:color w:val="ECECEC"/>
          <w:kern w:val="0"/>
          <w:sz w:val="21"/>
          <w:szCs w:val="21"/>
          <w:bdr w:val="single" w:sz="2" w:space="0" w:color="E3E3E3" w:frame="1"/>
          <w14:ligatures w14:val="none"/>
        </w:rPr>
        <w:t>::</w:t>
      </w:r>
      <w:proofErr w:type="gramEnd"/>
      <w:r w:rsidRPr="005F0377">
        <w:rPr>
          <w:rFonts w:ascii="Ubuntu Mono" w:eastAsia="Times New Roman" w:hAnsi="Ubuntu Mono" w:cs="Courier New"/>
          <w:b/>
          <w:bCs/>
          <w:color w:val="ECECEC"/>
          <w:kern w:val="0"/>
          <w:sz w:val="21"/>
          <w:szCs w:val="21"/>
          <w:bdr w:val="single" w:sz="2" w:space="0" w:color="E3E3E3" w:frame="1"/>
          <w14:ligatures w14:val="none"/>
        </w:rPr>
        <w:t>connect()</w:t>
      </w:r>
      <w:r w:rsidRPr="005F0377">
        <w:rPr>
          <w:rFonts w:ascii="Segoe UI" w:eastAsia="Times New Roman" w:hAnsi="Segoe UI" w:cs="Segoe UI"/>
          <w:color w:val="ECECEC"/>
          <w:kern w:val="0"/>
          <w:sz w:val="24"/>
          <w:szCs w:val="24"/>
          <w14:ligatures w14:val="none"/>
        </w:rPr>
        <w:t xml:space="preserve"> and </w:t>
      </w:r>
      <w:proofErr w:type="spellStart"/>
      <w:r w:rsidRPr="005F0377">
        <w:rPr>
          <w:rFonts w:ascii="Ubuntu Mono" w:eastAsia="Times New Roman" w:hAnsi="Ubuntu Mono" w:cs="Courier New"/>
          <w:b/>
          <w:bCs/>
          <w:color w:val="ECECEC"/>
          <w:kern w:val="0"/>
          <w:sz w:val="21"/>
          <w:szCs w:val="21"/>
          <w:bdr w:val="single" w:sz="2" w:space="0" w:color="E3E3E3" w:frame="1"/>
          <w14:ligatures w14:val="none"/>
        </w:rPr>
        <w:t>SslServer</w:t>
      </w:r>
      <w:proofErr w:type="spellEnd"/>
      <w:r w:rsidRPr="005F0377">
        <w:rPr>
          <w:rFonts w:ascii="Ubuntu Mono" w:eastAsia="Times New Roman" w:hAnsi="Ubuntu Mono" w:cs="Courier New"/>
          <w:b/>
          <w:bCs/>
          <w:color w:val="ECECEC"/>
          <w:kern w:val="0"/>
          <w:sz w:val="21"/>
          <w:szCs w:val="21"/>
          <w:bdr w:val="single" w:sz="2" w:space="0" w:color="E3E3E3" w:frame="1"/>
          <w14:ligatures w14:val="none"/>
        </w:rPr>
        <w:t>::accept()</w:t>
      </w:r>
      <w:r w:rsidRPr="005F0377">
        <w:rPr>
          <w:rFonts w:ascii="Segoe UI" w:eastAsia="Times New Roman" w:hAnsi="Segoe UI" w:cs="Segoe UI"/>
          <w:color w:val="ECECEC"/>
          <w:kern w:val="0"/>
          <w:sz w:val="24"/>
          <w:szCs w:val="24"/>
          <w14:ligatures w14:val="none"/>
        </w:rPr>
        <w:t>:</w:t>
      </w:r>
    </w:p>
    <w:p w14:paraId="63263C57" w14:textId="77777777" w:rsidR="005F0377" w:rsidRPr="005F0377" w:rsidRDefault="005F0377" w:rsidP="005F0377">
      <w:pPr>
        <w:pBdr>
          <w:top w:val="single" w:sz="2" w:space="0" w:color="E3E3E3"/>
          <w:left w:val="single" w:sz="2" w:space="0" w:color="E3E3E3"/>
          <w:bottom w:val="single" w:sz="2" w:space="0" w:color="E3E3E3"/>
          <w:right w:val="single" w:sz="2" w:space="0" w:color="E3E3E3"/>
        </w:pBdr>
        <w:shd w:val="clear" w:color="auto" w:fill="212121"/>
        <w:spacing w:before="300" w:after="30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b/>
          <w:bCs/>
          <w:color w:val="ECECEC"/>
          <w:kern w:val="0"/>
          <w:sz w:val="24"/>
          <w:szCs w:val="24"/>
          <w:bdr w:val="single" w:sz="2" w:space="0" w:color="E3E3E3" w:frame="1"/>
          <w14:ligatures w14:val="none"/>
        </w:rPr>
        <w:t xml:space="preserve">In </w:t>
      </w:r>
      <w:proofErr w:type="spellStart"/>
      <w:proofErr w:type="gramStart"/>
      <w:r w:rsidRPr="005F0377">
        <w:rPr>
          <w:rFonts w:ascii="Ubuntu Mono" w:eastAsia="Times New Roman" w:hAnsi="Ubuntu Mono" w:cs="Courier New"/>
          <w:b/>
          <w:bCs/>
          <w:color w:val="ECECEC"/>
          <w:kern w:val="0"/>
          <w:sz w:val="21"/>
          <w:szCs w:val="21"/>
          <w:bdr w:val="single" w:sz="2" w:space="0" w:color="E3E3E3" w:frame="1"/>
          <w14:ligatures w14:val="none"/>
        </w:rPr>
        <w:t>SslClient</w:t>
      </w:r>
      <w:proofErr w:type="spellEnd"/>
      <w:r w:rsidRPr="005F0377">
        <w:rPr>
          <w:rFonts w:ascii="Ubuntu Mono" w:eastAsia="Times New Roman" w:hAnsi="Ubuntu Mono" w:cs="Courier New"/>
          <w:b/>
          <w:bCs/>
          <w:color w:val="ECECEC"/>
          <w:kern w:val="0"/>
          <w:sz w:val="21"/>
          <w:szCs w:val="21"/>
          <w:bdr w:val="single" w:sz="2" w:space="0" w:color="E3E3E3" w:frame="1"/>
          <w14:ligatures w14:val="none"/>
        </w:rPr>
        <w:t>::</w:t>
      </w:r>
      <w:proofErr w:type="gramEnd"/>
      <w:r w:rsidRPr="005F0377">
        <w:rPr>
          <w:rFonts w:ascii="Ubuntu Mono" w:eastAsia="Times New Roman" w:hAnsi="Ubuntu Mono" w:cs="Courier New"/>
          <w:b/>
          <w:bCs/>
          <w:color w:val="ECECEC"/>
          <w:kern w:val="0"/>
          <w:sz w:val="21"/>
          <w:szCs w:val="21"/>
          <w:bdr w:val="single" w:sz="2" w:space="0" w:color="E3E3E3" w:frame="1"/>
          <w14:ligatures w14:val="none"/>
        </w:rPr>
        <w:t>connect(</w:t>
      </w:r>
      <w:proofErr w:type="spellStart"/>
      <w:r w:rsidRPr="005F0377">
        <w:rPr>
          <w:rFonts w:ascii="Ubuntu Mono" w:eastAsia="Times New Roman" w:hAnsi="Ubuntu Mono" w:cs="Courier New"/>
          <w:b/>
          <w:bCs/>
          <w:color w:val="ECECEC"/>
          <w:kern w:val="0"/>
          <w:sz w:val="21"/>
          <w:szCs w:val="21"/>
          <w:bdr w:val="single" w:sz="2" w:space="0" w:color="E3E3E3" w:frame="1"/>
          <w14:ligatures w14:val="none"/>
        </w:rPr>
        <w:t>ip</w:t>
      </w:r>
      <w:proofErr w:type="spellEnd"/>
      <w:r w:rsidRPr="005F0377">
        <w:rPr>
          <w:rFonts w:ascii="Ubuntu Mono" w:eastAsia="Times New Roman" w:hAnsi="Ubuntu Mono" w:cs="Courier New"/>
          <w:b/>
          <w:bCs/>
          <w:color w:val="ECECEC"/>
          <w:kern w:val="0"/>
          <w:sz w:val="21"/>
          <w:szCs w:val="21"/>
          <w:bdr w:val="single" w:sz="2" w:space="0" w:color="E3E3E3" w:frame="1"/>
          <w14:ligatures w14:val="none"/>
        </w:rPr>
        <w:t>, port, mode)</w:t>
      </w:r>
      <w:r w:rsidRPr="005F0377">
        <w:rPr>
          <w:rFonts w:ascii="Segoe UI" w:eastAsia="Times New Roman" w:hAnsi="Segoe UI" w:cs="Segoe UI"/>
          <w:color w:val="ECECEC"/>
          <w:kern w:val="0"/>
          <w:sz w:val="24"/>
          <w:szCs w:val="24"/>
          <w14:ligatures w14:val="none"/>
        </w:rPr>
        <w:t>:</w:t>
      </w:r>
    </w:p>
    <w:p w14:paraId="4CE5B031" w14:textId="77777777" w:rsidR="005F0377" w:rsidRPr="005F0377" w:rsidRDefault="005F0377" w:rsidP="005F0377">
      <w:pPr>
        <w:numPr>
          <w:ilvl w:val="0"/>
          <w:numId w:val="2"/>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Establish TCP connection with the server.</w:t>
      </w:r>
    </w:p>
    <w:p w14:paraId="22A538CB" w14:textId="77777777" w:rsidR="005F0377" w:rsidRPr="005F0377" w:rsidRDefault="005F0377" w:rsidP="005F0377">
      <w:pPr>
        <w:numPr>
          <w:ilvl w:val="0"/>
          <w:numId w:val="2"/>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Perform handshake initialization (negotiate cipher suites, protocols, etc.).</w:t>
      </w:r>
    </w:p>
    <w:p w14:paraId="37809A4A" w14:textId="77777777" w:rsidR="005F0377" w:rsidRPr="005F0377" w:rsidRDefault="005F0377" w:rsidP="005F0377">
      <w:pPr>
        <w:numPr>
          <w:ilvl w:val="0"/>
          <w:numId w:val="2"/>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Depending on the mode (DHE or RSA), perform the key exchange.</w:t>
      </w:r>
    </w:p>
    <w:p w14:paraId="5BABDADA" w14:textId="77777777" w:rsidR="005F0377" w:rsidRPr="005F0377" w:rsidRDefault="005F0377" w:rsidP="005F0377">
      <w:pPr>
        <w:numPr>
          <w:ilvl w:val="0"/>
          <w:numId w:val="2"/>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Generate or derive a shared secret key based on the exchanged keys.</w:t>
      </w:r>
    </w:p>
    <w:p w14:paraId="6AF7D275" w14:textId="77777777" w:rsidR="005F0377" w:rsidRPr="005F0377" w:rsidRDefault="005F0377" w:rsidP="005F0377">
      <w:pPr>
        <w:numPr>
          <w:ilvl w:val="0"/>
          <w:numId w:val="2"/>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Save the shared key and its length within the SSL context.</w:t>
      </w:r>
    </w:p>
    <w:p w14:paraId="4051B69C" w14:textId="77777777" w:rsidR="005F0377" w:rsidRPr="005F0377" w:rsidRDefault="005F0377" w:rsidP="005F0377">
      <w:pPr>
        <w:numPr>
          <w:ilvl w:val="0"/>
          <w:numId w:val="2"/>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Return success (0) if everything is successful, or an error code (-1) otherwise.</w:t>
      </w:r>
    </w:p>
    <w:p w14:paraId="19D74BED" w14:textId="77777777" w:rsidR="005F0377" w:rsidRPr="005F0377" w:rsidRDefault="005F0377" w:rsidP="005F0377">
      <w:pPr>
        <w:pBdr>
          <w:top w:val="single" w:sz="2" w:space="0" w:color="E3E3E3"/>
          <w:left w:val="single" w:sz="2" w:space="0" w:color="E3E3E3"/>
          <w:bottom w:val="single" w:sz="2" w:space="0" w:color="E3E3E3"/>
          <w:right w:val="single" w:sz="2" w:space="0" w:color="E3E3E3"/>
        </w:pBdr>
        <w:shd w:val="clear" w:color="auto" w:fill="212121"/>
        <w:spacing w:before="300" w:after="30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b/>
          <w:bCs/>
          <w:color w:val="ECECEC"/>
          <w:kern w:val="0"/>
          <w:sz w:val="24"/>
          <w:szCs w:val="24"/>
          <w:bdr w:val="single" w:sz="2" w:space="0" w:color="E3E3E3" w:frame="1"/>
          <w14:ligatures w14:val="none"/>
        </w:rPr>
        <w:t xml:space="preserve">In </w:t>
      </w:r>
      <w:proofErr w:type="spellStart"/>
      <w:proofErr w:type="gramStart"/>
      <w:r w:rsidRPr="005F0377">
        <w:rPr>
          <w:rFonts w:ascii="Ubuntu Mono" w:eastAsia="Times New Roman" w:hAnsi="Ubuntu Mono" w:cs="Courier New"/>
          <w:b/>
          <w:bCs/>
          <w:color w:val="ECECEC"/>
          <w:kern w:val="0"/>
          <w:sz w:val="21"/>
          <w:szCs w:val="21"/>
          <w:bdr w:val="single" w:sz="2" w:space="0" w:color="E3E3E3" w:frame="1"/>
          <w14:ligatures w14:val="none"/>
        </w:rPr>
        <w:t>SslServer</w:t>
      </w:r>
      <w:proofErr w:type="spellEnd"/>
      <w:r w:rsidRPr="005F0377">
        <w:rPr>
          <w:rFonts w:ascii="Ubuntu Mono" w:eastAsia="Times New Roman" w:hAnsi="Ubuntu Mono" w:cs="Courier New"/>
          <w:b/>
          <w:bCs/>
          <w:color w:val="ECECEC"/>
          <w:kern w:val="0"/>
          <w:sz w:val="21"/>
          <w:szCs w:val="21"/>
          <w:bdr w:val="single" w:sz="2" w:space="0" w:color="E3E3E3" w:frame="1"/>
          <w14:ligatures w14:val="none"/>
        </w:rPr>
        <w:t>::</w:t>
      </w:r>
      <w:proofErr w:type="gramEnd"/>
      <w:r w:rsidRPr="005F0377">
        <w:rPr>
          <w:rFonts w:ascii="Ubuntu Mono" w:eastAsia="Times New Roman" w:hAnsi="Ubuntu Mono" w:cs="Courier New"/>
          <w:b/>
          <w:bCs/>
          <w:color w:val="ECECEC"/>
          <w:kern w:val="0"/>
          <w:sz w:val="21"/>
          <w:szCs w:val="21"/>
          <w:bdr w:val="single" w:sz="2" w:space="0" w:color="E3E3E3" w:frame="1"/>
          <w14:ligatures w14:val="none"/>
        </w:rPr>
        <w:t>accept()</w:t>
      </w:r>
      <w:r w:rsidRPr="005F0377">
        <w:rPr>
          <w:rFonts w:ascii="Segoe UI" w:eastAsia="Times New Roman" w:hAnsi="Segoe UI" w:cs="Segoe UI"/>
          <w:color w:val="ECECEC"/>
          <w:kern w:val="0"/>
          <w:sz w:val="24"/>
          <w:szCs w:val="24"/>
          <w14:ligatures w14:val="none"/>
        </w:rPr>
        <w:t>:</w:t>
      </w:r>
    </w:p>
    <w:p w14:paraId="738880FC" w14:textId="77777777" w:rsidR="005F0377" w:rsidRPr="005F0377" w:rsidRDefault="005F0377" w:rsidP="005F0377">
      <w:pPr>
        <w:numPr>
          <w:ilvl w:val="0"/>
          <w:numId w:val="3"/>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Wait for the client's TCP connection.</w:t>
      </w:r>
    </w:p>
    <w:p w14:paraId="56C94519" w14:textId="77777777" w:rsidR="005F0377" w:rsidRPr="005F0377" w:rsidRDefault="005F0377" w:rsidP="005F0377">
      <w:pPr>
        <w:numPr>
          <w:ilvl w:val="0"/>
          <w:numId w:val="3"/>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Perform handshake initialization (negotiate cipher suites, protocols, etc.).</w:t>
      </w:r>
    </w:p>
    <w:p w14:paraId="026CAC2C" w14:textId="77777777" w:rsidR="005F0377" w:rsidRPr="005F0377" w:rsidRDefault="005F0377" w:rsidP="005F0377">
      <w:pPr>
        <w:numPr>
          <w:ilvl w:val="0"/>
          <w:numId w:val="3"/>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Depending on the negotiated parameters, perform the key exchange.</w:t>
      </w:r>
    </w:p>
    <w:p w14:paraId="1E15D087" w14:textId="77777777" w:rsidR="005F0377" w:rsidRPr="005F0377" w:rsidRDefault="005F0377" w:rsidP="005F0377">
      <w:pPr>
        <w:numPr>
          <w:ilvl w:val="0"/>
          <w:numId w:val="3"/>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Generate or derive a shared secret key based on the exchanged keys.</w:t>
      </w:r>
    </w:p>
    <w:p w14:paraId="45ED9BE5" w14:textId="77777777" w:rsidR="005F0377" w:rsidRPr="005F0377" w:rsidRDefault="005F0377" w:rsidP="005F0377">
      <w:pPr>
        <w:numPr>
          <w:ilvl w:val="0"/>
          <w:numId w:val="3"/>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Save the shared key and its length within the SSL context.</w:t>
      </w:r>
    </w:p>
    <w:p w14:paraId="47826A4C" w14:textId="77777777" w:rsidR="005F0377" w:rsidRPr="005F0377" w:rsidRDefault="005F0377" w:rsidP="005F0377">
      <w:pPr>
        <w:numPr>
          <w:ilvl w:val="0"/>
          <w:numId w:val="3"/>
        </w:numPr>
        <w:pBdr>
          <w:top w:val="single" w:sz="2" w:space="0" w:color="E3E3E3"/>
          <w:left w:val="single" w:sz="2" w:space="5" w:color="E3E3E3"/>
          <w:bottom w:val="single" w:sz="2" w:space="0" w:color="E3E3E3"/>
          <w:right w:val="single" w:sz="2" w:space="0" w:color="E3E3E3"/>
        </w:pBdr>
        <w:shd w:val="clear" w:color="auto" w:fill="212121"/>
        <w:spacing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Return a new SSL instance (or SSL context) on success, or NULL otherwise.</w:t>
      </w:r>
    </w:p>
    <w:p w14:paraId="7134B1BC" w14:textId="77777777" w:rsidR="005F0377" w:rsidRPr="005F0377" w:rsidRDefault="005F0377" w:rsidP="005F0377">
      <w:pPr>
        <w:pBdr>
          <w:top w:val="single" w:sz="2" w:space="0" w:color="E3E3E3"/>
          <w:left w:val="single" w:sz="2" w:space="0" w:color="E3E3E3"/>
          <w:bottom w:val="single" w:sz="2" w:space="0" w:color="E3E3E3"/>
          <w:right w:val="single" w:sz="2" w:space="0" w:color="E3E3E3"/>
        </w:pBdr>
        <w:shd w:val="clear" w:color="auto" w:fill="212121"/>
        <w:spacing w:before="300" w:after="0" w:line="240" w:lineRule="auto"/>
        <w:rPr>
          <w:rFonts w:ascii="Segoe UI" w:eastAsia="Times New Roman" w:hAnsi="Segoe UI" w:cs="Segoe UI"/>
          <w:color w:val="ECECEC"/>
          <w:kern w:val="0"/>
          <w:sz w:val="24"/>
          <w:szCs w:val="24"/>
          <w14:ligatures w14:val="none"/>
        </w:rPr>
      </w:pPr>
      <w:r w:rsidRPr="005F0377">
        <w:rPr>
          <w:rFonts w:ascii="Segoe UI" w:eastAsia="Times New Roman" w:hAnsi="Segoe UI" w:cs="Segoe UI"/>
          <w:color w:val="ECECEC"/>
          <w:kern w:val="0"/>
          <w:sz w:val="24"/>
          <w:szCs w:val="24"/>
          <w14:ligatures w14:val="none"/>
        </w:rPr>
        <w:t xml:space="preserve">You'll need to implement the specific details of the handshake and key exchange for DHE and RSA based on the provided framework and cryptographic primitives (such as those provided in the </w:t>
      </w:r>
      <w:proofErr w:type="spellStart"/>
      <w:r w:rsidRPr="005F0377">
        <w:rPr>
          <w:rFonts w:ascii="Ubuntu Mono" w:eastAsia="Times New Roman" w:hAnsi="Ubuntu Mono" w:cs="Courier New"/>
          <w:b/>
          <w:bCs/>
          <w:color w:val="ECECEC"/>
          <w:kern w:val="0"/>
          <w:sz w:val="21"/>
          <w:szCs w:val="21"/>
          <w:bdr w:val="single" w:sz="2" w:space="0" w:color="E3E3E3" w:frame="1"/>
          <w14:ligatures w14:val="none"/>
        </w:rPr>
        <w:t>cryptopp</w:t>
      </w:r>
      <w:proofErr w:type="spellEnd"/>
      <w:r w:rsidRPr="005F0377">
        <w:rPr>
          <w:rFonts w:ascii="Segoe UI" w:eastAsia="Times New Roman" w:hAnsi="Segoe UI" w:cs="Segoe UI"/>
          <w:color w:val="ECECEC"/>
          <w:kern w:val="0"/>
          <w:sz w:val="24"/>
          <w:szCs w:val="24"/>
          <w14:ligatures w14:val="none"/>
        </w:rPr>
        <w:t xml:space="preserve"> library). Additionally, ensure that the shared key and its </w:t>
      </w:r>
      <w:r w:rsidRPr="005F0377">
        <w:rPr>
          <w:rFonts w:ascii="Segoe UI" w:eastAsia="Times New Roman" w:hAnsi="Segoe UI" w:cs="Segoe UI"/>
          <w:color w:val="ECECEC"/>
          <w:kern w:val="0"/>
          <w:sz w:val="24"/>
          <w:szCs w:val="24"/>
          <w14:ligatures w14:val="none"/>
        </w:rPr>
        <w:lastRenderedPageBreak/>
        <w:t>length are properly managed and accessible for encryption and decryption operations in both client and server implementations.</w:t>
      </w:r>
    </w:p>
    <w:p w14:paraId="5647BA4F" w14:textId="77777777" w:rsidR="000C293C" w:rsidRDefault="000C293C"/>
    <w:p w14:paraId="1F3356E4" w14:textId="77777777" w:rsidR="00A93798" w:rsidRDefault="00A93798"/>
    <w:p w14:paraId="037A6480" w14:textId="5CCA8590" w:rsidR="00A93798" w:rsidRPr="00C65D34" w:rsidRDefault="00A93798">
      <w:pPr>
        <w:rPr>
          <w:b/>
          <w:bCs/>
          <w:color w:val="FF0000"/>
          <w:sz w:val="36"/>
          <w:szCs w:val="36"/>
        </w:rPr>
      </w:pPr>
      <w:r w:rsidRPr="00C65D34">
        <w:rPr>
          <w:b/>
          <w:bCs/>
          <w:color w:val="FF0000"/>
          <w:sz w:val="36"/>
          <w:szCs w:val="36"/>
          <w:highlight w:val="green"/>
        </w:rPr>
        <w:t>SKELETON:</w:t>
      </w:r>
    </w:p>
    <w:p w14:paraId="2D267E6E" w14:textId="0E94E131" w:rsidR="00A93798" w:rsidRDefault="00A93798" w:rsidP="00A93798">
      <w:r>
        <w:t>#include "</w:t>
      </w:r>
      <w:proofErr w:type="spellStart"/>
      <w:r>
        <w:t>ssl_client.h</w:t>
      </w:r>
      <w:proofErr w:type="spellEnd"/>
      <w:r>
        <w:t>"</w:t>
      </w:r>
    </w:p>
    <w:p w14:paraId="38CD0C71" w14:textId="77777777" w:rsidR="00A93798" w:rsidRDefault="00A93798" w:rsidP="00A93798">
      <w:r>
        <w:t>#include "</w:t>
      </w:r>
      <w:proofErr w:type="spellStart"/>
      <w:r>
        <w:t>stdlib.h</w:t>
      </w:r>
      <w:proofErr w:type="spellEnd"/>
      <w:r>
        <w:t>"</w:t>
      </w:r>
    </w:p>
    <w:p w14:paraId="4CF5EE3F" w14:textId="008FD026" w:rsidR="00A93798" w:rsidRDefault="00A93798" w:rsidP="00A93798">
      <w:r>
        <w:t>#include "</w:t>
      </w:r>
      <w:proofErr w:type="spellStart"/>
      <w:r>
        <w:t>string.h</w:t>
      </w:r>
      <w:proofErr w:type="spellEnd"/>
      <w:r>
        <w:t>"</w:t>
      </w:r>
    </w:p>
    <w:p w14:paraId="4F4B056B" w14:textId="2830EFE3" w:rsidR="00A93798" w:rsidRDefault="00A93798" w:rsidP="00A93798">
      <w:r>
        <w:t>#include &lt;iostream&gt;</w:t>
      </w:r>
    </w:p>
    <w:p w14:paraId="0C1BA9F9" w14:textId="77777777" w:rsidR="00A93798" w:rsidRDefault="00A93798" w:rsidP="00A93798">
      <w:r>
        <w:t>#include "</w:t>
      </w:r>
      <w:proofErr w:type="spellStart"/>
      <w:r>
        <w:t>dh.h</w:t>
      </w:r>
      <w:proofErr w:type="spellEnd"/>
      <w:r>
        <w:t>"</w:t>
      </w:r>
    </w:p>
    <w:p w14:paraId="1C546F9B" w14:textId="77777777" w:rsidR="00A93798" w:rsidRDefault="00A93798" w:rsidP="00A93798">
      <w:r>
        <w:t>#include "</w:t>
      </w:r>
      <w:proofErr w:type="spellStart"/>
      <w:r>
        <w:t>integer.h</w:t>
      </w:r>
      <w:proofErr w:type="spellEnd"/>
      <w:r>
        <w:t>"</w:t>
      </w:r>
    </w:p>
    <w:p w14:paraId="315F33CC" w14:textId="786FA623" w:rsidR="00A93798" w:rsidRDefault="00A93798" w:rsidP="00A93798">
      <w:r>
        <w:t>#include "</w:t>
      </w:r>
      <w:proofErr w:type="spellStart"/>
      <w:r>
        <w:t>osrng.h</w:t>
      </w:r>
      <w:proofErr w:type="spellEnd"/>
      <w:r>
        <w:t>"</w:t>
      </w:r>
    </w:p>
    <w:p w14:paraId="2C52E277" w14:textId="77777777" w:rsidR="00A93798" w:rsidRDefault="00A93798" w:rsidP="00A93798">
      <w:r>
        <w:t>#include "</w:t>
      </w:r>
      <w:proofErr w:type="spellStart"/>
      <w:r>
        <w:t>tcp.h</w:t>
      </w:r>
      <w:proofErr w:type="spellEnd"/>
      <w:r>
        <w:t>"</w:t>
      </w:r>
    </w:p>
    <w:p w14:paraId="02C6C268" w14:textId="77777777" w:rsidR="00A93798" w:rsidRDefault="00A93798" w:rsidP="00A93798">
      <w:r>
        <w:t>#include "</w:t>
      </w:r>
      <w:proofErr w:type="spellStart"/>
      <w:r>
        <w:t>crypto_adaptor.h</w:t>
      </w:r>
      <w:proofErr w:type="spellEnd"/>
      <w:r>
        <w:t>"</w:t>
      </w:r>
    </w:p>
    <w:p w14:paraId="1E1CB4B9" w14:textId="77777777" w:rsidR="00A93798" w:rsidRDefault="00A93798" w:rsidP="00A93798">
      <w:r>
        <w:t>#include "</w:t>
      </w:r>
      <w:proofErr w:type="spellStart"/>
      <w:r>
        <w:t>logger.h</w:t>
      </w:r>
      <w:proofErr w:type="spellEnd"/>
      <w:r>
        <w:t>"</w:t>
      </w:r>
    </w:p>
    <w:p w14:paraId="1D736DE9" w14:textId="6E458DC7" w:rsidR="00A93798" w:rsidRDefault="00A93798" w:rsidP="00A93798">
      <w:r>
        <w:t>#include "</w:t>
      </w:r>
      <w:proofErr w:type="spellStart"/>
      <w:r>
        <w:t>utils.h</w:t>
      </w:r>
      <w:proofErr w:type="spellEnd"/>
      <w:r>
        <w:t>"</w:t>
      </w:r>
    </w:p>
    <w:p w14:paraId="3A2D0C6E" w14:textId="7D5CF3AA" w:rsidR="00A93798" w:rsidRDefault="00A93798" w:rsidP="00A93798">
      <w:r>
        <w:t>using namespace std;</w:t>
      </w:r>
    </w:p>
    <w:p w14:paraId="08ABAD4F" w14:textId="77777777" w:rsidR="00A93798" w:rsidRDefault="00A93798" w:rsidP="00A93798"/>
    <w:p w14:paraId="6D42AB81" w14:textId="77777777" w:rsidR="00A93798" w:rsidRDefault="00A93798" w:rsidP="00A93798">
      <w:proofErr w:type="spellStart"/>
      <w:proofErr w:type="gramStart"/>
      <w:r>
        <w:t>SslClient</w:t>
      </w:r>
      <w:proofErr w:type="spellEnd"/>
      <w:r>
        <w:t>::</w:t>
      </w:r>
      <w:proofErr w:type="spellStart"/>
      <w:proofErr w:type="gramEnd"/>
      <w:r>
        <w:t>SslClient</w:t>
      </w:r>
      <w:proofErr w:type="spellEnd"/>
      <w:r>
        <w:t>() {</w:t>
      </w:r>
    </w:p>
    <w:p w14:paraId="31BA6202" w14:textId="77777777" w:rsidR="00A93798" w:rsidRDefault="00A93798" w:rsidP="00A93798">
      <w:r>
        <w:t xml:space="preserve">    string datetime;</w:t>
      </w:r>
    </w:p>
    <w:p w14:paraId="564EC12A" w14:textId="77777777" w:rsidR="00A93798" w:rsidRDefault="00A93798" w:rsidP="00A93798">
      <w:r>
        <w:t xml:space="preserve">    if </w:t>
      </w:r>
      <w:proofErr w:type="gramStart"/>
      <w:r>
        <w:t xml:space="preserve">( </w:t>
      </w:r>
      <w:proofErr w:type="spellStart"/>
      <w:r>
        <w:t>get</w:t>
      </w:r>
      <w:proofErr w:type="gramEnd"/>
      <w:r>
        <w:t>_datetime</w:t>
      </w:r>
      <w:proofErr w:type="spellEnd"/>
      <w:r>
        <w:t>(&amp;datetime, "%</w:t>
      </w:r>
      <w:proofErr w:type="spellStart"/>
      <w:r>
        <w:t>Y%m%d</w:t>
      </w:r>
      <w:proofErr w:type="spellEnd"/>
      <w:r>
        <w:t>-%H%M%S") != 0 ) {</w:t>
      </w:r>
    </w:p>
    <w:p w14:paraId="26554B51" w14:textId="77777777" w:rsidR="00A93798" w:rsidRDefault="00A93798" w:rsidP="00A93798">
      <w:r>
        <w:t xml:space="preserve">        </w:t>
      </w:r>
      <w:proofErr w:type="gramStart"/>
      <w:r>
        <w:t>exit(</w:t>
      </w:r>
      <w:proofErr w:type="gramEnd"/>
      <w:r>
        <w:t>1);</w:t>
      </w:r>
    </w:p>
    <w:p w14:paraId="31371AD9" w14:textId="77777777" w:rsidR="00A93798" w:rsidRDefault="00A93798" w:rsidP="00A93798">
      <w:r>
        <w:t xml:space="preserve">    }</w:t>
      </w:r>
    </w:p>
    <w:p w14:paraId="2A0DC80E" w14:textId="77777777" w:rsidR="00A93798" w:rsidRDefault="00A93798" w:rsidP="00A93798">
      <w:r>
        <w:t xml:space="preserve">    this-&gt;logger_ = new Logger(("</w:t>
      </w:r>
      <w:proofErr w:type="spellStart"/>
      <w:r>
        <w:t>ssl_client_"+datetime+".log</w:t>
      </w:r>
      <w:proofErr w:type="spellEnd"/>
      <w:r>
        <w:t>"));</w:t>
      </w:r>
    </w:p>
    <w:p w14:paraId="6DC09707" w14:textId="77777777" w:rsidR="00A93798" w:rsidRDefault="00A93798" w:rsidP="00A93798">
      <w:r>
        <w:t xml:space="preserve">    this-&gt;</w:t>
      </w:r>
      <w:proofErr w:type="spellStart"/>
      <w:r>
        <w:t>tcp</w:t>
      </w:r>
      <w:proofErr w:type="spellEnd"/>
      <w:r>
        <w:t>_-&gt;</w:t>
      </w:r>
      <w:proofErr w:type="spellStart"/>
      <w:r>
        <w:t>set_logger</w:t>
      </w:r>
      <w:proofErr w:type="spellEnd"/>
      <w:r>
        <w:t>(this-&gt;logger_);</w:t>
      </w:r>
    </w:p>
    <w:p w14:paraId="106ECE7F" w14:textId="77777777" w:rsidR="00A93798" w:rsidRDefault="00A93798" w:rsidP="00A93798"/>
    <w:p w14:paraId="05F4A7CC" w14:textId="77777777" w:rsidR="00A93798" w:rsidRDefault="00A93798" w:rsidP="00A93798">
      <w:r>
        <w:t xml:space="preserve">    </w:t>
      </w:r>
      <w:proofErr w:type="spellStart"/>
      <w:r>
        <w:t>get_</w:t>
      </w:r>
      <w:proofErr w:type="gramStart"/>
      <w:r>
        <w:t>datetime</w:t>
      </w:r>
      <w:proofErr w:type="spellEnd"/>
      <w:r>
        <w:t>(</w:t>
      </w:r>
      <w:proofErr w:type="gramEnd"/>
      <w:r>
        <w:t>&amp;datetime, "%Y/%m/%d %H:%M:%S");</w:t>
      </w:r>
    </w:p>
    <w:p w14:paraId="15D5DF6E" w14:textId="77777777" w:rsidR="00A93798" w:rsidRDefault="00A93798" w:rsidP="00A93798">
      <w:r>
        <w:t xml:space="preserve">    this-&gt;logger_-&gt;</w:t>
      </w:r>
      <w:proofErr w:type="gramStart"/>
      <w:r>
        <w:t>log(</w:t>
      </w:r>
      <w:proofErr w:type="gramEnd"/>
      <w:r>
        <w:t>"Client Log at " + datetime);</w:t>
      </w:r>
    </w:p>
    <w:p w14:paraId="48E939C8" w14:textId="77777777" w:rsidR="00A93798" w:rsidRDefault="00A93798" w:rsidP="00A93798">
      <w:r>
        <w:t>}</w:t>
      </w:r>
    </w:p>
    <w:p w14:paraId="47AE6019" w14:textId="77777777" w:rsidR="00A93798" w:rsidRDefault="00A93798" w:rsidP="00A93798">
      <w:proofErr w:type="spellStart"/>
      <w:proofErr w:type="gramStart"/>
      <w:r>
        <w:lastRenderedPageBreak/>
        <w:t>SslClient</w:t>
      </w:r>
      <w:proofErr w:type="spellEnd"/>
      <w:r>
        <w:t>::</w:t>
      </w:r>
      <w:proofErr w:type="gramEnd"/>
      <w:r>
        <w:t>~</w:t>
      </w:r>
      <w:proofErr w:type="spellStart"/>
      <w:r>
        <w:t>SslClient</w:t>
      </w:r>
      <w:proofErr w:type="spellEnd"/>
      <w:r>
        <w:t>() {</w:t>
      </w:r>
    </w:p>
    <w:p w14:paraId="07A96BAA" w14:textId="77777777" w:rsidR="00A93798" w:rsidRDefault="00A93798" w:rsidP="00A93798">
      <w:r>
        <w:t xml:space="preserve">    if </w:t>
      </w:r>
      <w:proofErr w:type="gramStart"/>
      <w:r>
        <w:t>( this</w:t>
      </w:r>
      <w:proofErr w:type="gramEnd"/>
      <w:r>
        <w:t>-&gt;logger_ ) {</w:t>
      </w:r>
    </w:p>
    <w:p w14:paraId="0993FE4D" w14:textId="77777777" w:rsidR="00A93798" w:rsidRDefault="00A93798" w:rsidP="00A93798">
      <w:r>
        <w:t xml:space="preserve">        delete this-&gt;logger_;</w:t>
      </w:r>
    </w:p>
    <w:p w14:paraId="0D8F8387" w14:textId="77777777" w:rsidR="00A93798" w:rsidRDefault="00A93798" w:rsidP="00A93798">
      <w:r>
        <w:t xml:space="preserve">        this-&gt;logger_ = NULL;</w:t>
      </w:r>
    </w:p>
    <w:p w14:paraId="55B58452" w14:textId="77777777" w:rsidR="00A93798" w:rsidRDefault="00A93798" w:rsidP="00A93798">
      <w:r>
        <w:t xml:space="preserve">        this-&gt;</w:t>
      </w:r>
      <w:proofErr w:type="spellStart"/>
      <w:r>
        <w:t>tcp</w:t>
      </w:r>
      <w:proofErr w:type="spellEnd"/>
      <w:r>
        <w:t>_-&gt;</w:t>
      </w:r>
      <w:proofErr w:type="spellStart"/>
      <w:r>
        <w:t>set_</w:t>
      </w:r>
      <w:proofErr w:type="gramStart"/>
      <w:r>
        <w:t>logger</w:t>
      </w:r>
      <w:proofErr w:type="spellEnd"/>
      <w:r>
        <w:t>(</w:t>
      </w:r>
      <w:proofErr w:type="gramEnd"/>
      <w:r>
        <w:t>NULL);</w:t>
      </w:r>
    </w:p>
    <w:p w14:paraId="2FA2130F" w14:textId="77777777" w:rsidR="00A93798" w:rsidRDefault="00A93798" w:rsidP="00A93798">
      <w:r>
        <w:t xml:space="preserve">    }</w:t>
      </w:r>
    </w:p>
    <w:p w14:paraId="66E2BBF4" w14:textId="01AF074B" w:rsidR="00A93798" w:rsidRDefault="00A93798" w:rsidP="00A93798">
      <w:r>
        <w:t>}</w:t>
      </w:r>
    </w:p>
    <w:p w14:paraId="42716CA2" w14:textId="77777777" w:rsidR="00C4039E" w:rsidRDefault="00C4039E" w:rsidP="00A93798"/>
    <w:p w14:paraId="23515D61" w14:textId="77777777" w:rsidR="00A93798" w:rsidRDefault="00A93798" w:rsidP="00A93798">
      <w:r>
        <w:t xml:space="preserve">int </w:t>
      </w:r>
      <w:proofErr w:type="spellStart"/>
      <w:proofErr w:type="gramStart"/>
      <w:r>
        <w:t>SslClient</w:t>
      </w:r>
      <w:proofErr w:type="spellEnd"/>
      <w:r>
        <w:t>::</w:t>
      </w:r>
      <w:proofErr w:type="gramEnd"/>
      <w:r>
        <w:t>connect(const std::string &amp;</w:t>
      </w:r>
      <w:proofErr w:type="spellStart"/>
      <w:r>
        <w:t>ip</w:t>
      </w:r>
      <w:proofErr w:type="spellEnd"/>
      <w:r>
        <w:t xml:space="preserve">, int port, uint16_t </w:t>
      </w:r>
      <w:proofErr w:type="spellStart"/>
      <w:r>
        <w:t>cxntype</w:t>
      </w:r>
      <w:proofErr w:type="spellEnd"/>
      <w:r>
        <w:t>) {</w:t>
      </w:r>
    </w:p>
    <w:p w14:paraId="03780EA2" w14:textId="77777777" w:rsidR="00A93798" w:rsidRDefault="00A93798" w:rsidP="00A93798">
      <w:r>
        <w:t xml:space="preserve">    // Step 1: Establish TCP connection with the server</w:t>
      </w:r>
    </w:p>
    <w:p w14:paraId="2FD61FC4" w14:textId="77777777" w:rsidR="00A93798" w:rsidRDefault="00A93798" w:rsidP="00A93798">
      <w:r>
        <w:t xml:space="preserve">    if </w:t>
      </w:r>
      <w:proofErr w:type="gramStart"/>
      <w:r>
        <w:t>( this</w:t>
      </w:r>
      <w:proofErr w:type="gramEnd"/>
      <w:r>
        <w:t>-&gt;</w:t>
      </w:r>
      <w:proofErr w:type="spellStart"/>
      <w:r>
        <w:t>tcp</w:t>
      </w:r>
      <w:proofErr w:type="spellEnd"/>
      <w:r>
        <w:t>_-&gt;</w:t>
      </w:r>
      <w:proofErr w:type="spellStart"/>
      <w:r>
        <w:t>socket_connect</w:t>
      </w:r>
      <w:proofErr w:type="spellEnd"/>
      <w:r>
        <w:t>(</w:t>
      </w:r>
      <w:proofErr w:type="spellStart"/>
      <w:r>
        <w:t>ip</w:t>
      </w:r>
      <w:proofErr w:type="spellEnd"/>
      <w:r>
        <w:t>, port) != 0 ) {</w:t>
      </w:r>
    </w:p>
    <w:p w14:paraId="448D5D8C" w14:textId="77777777" w:rsidR="00A93798" w:rsidRDefault="00A93798" w:rsidP="00A93798">
      <w:r>
        <w:t xml:space="preserve">        </w:t>
      </w:r>
      <w:proofErr w:type="spellStart"/>
      <w:r>
        <w:t>cerr</w:t>
      </w:r>
      <w:proofErr w:type="spellEnd"/>
      <w:r>
        <w:t xml:space="preserve"> &lt;&lt; "Couldn't connect" &lt;&lt; </w:t>
      </w:r>
      <w:proofErr w:type="spellStart"/>
      <w:r>
        <w:t>endl</w:t>
      </w:r>
      <w:proofErr w:type="spellEnd"/>
      <w:r>
        <w:t>;</w:t>
      </w:r>
    </w:p>
    <w:p w14:paraId="7E4A984D" w14:textId="77777777" w:rsidR="00A93798" w:rsidRDefault="00A93798" w:rsidP="00A93798">
      <w:r>
        <w:t xml:space="preserve">        return -1;</w:t>
      </w:r>
    </w:p>
    <w:p w14:paraId="0EC1B704" w14:textId="77777777" w:rsidR="00A93798" w:rsidRDefault="00A93798" w:rsidP="00A93798">
      <w:r>
        <w:t xml:space="preserve">    }</w:t>
      </w:r>
    </w:p>
    <w:p w14:paraId="3896BD71" w14:textId="77777777" w:rsidR="00A93798" w:rsidRDefault="00A93798" w:rsidP="00A93798"/>
    <w:p w14:paraId="09EE593E" w14:textId="77777777" w:rsidR="00A93798" w:rsidRDefault="00A93798" w:rsidP="00A93798">
      <w:r>
        <w:t xml:space="preserve">    // Step 2: Perform handshake initialization (negotiate cipher suites, protocols, etc.)</w:t>
      </w:r>
    </w:p>
    <w:p w14:paraId="17E2540D" w14:textId="77777777" w:rsidR="00A93798" w:rsidRDefault="00A93798" w:rsidP="00A93798">
      <w:r>
        <w:t xml:space="preserve">    if </w:t>
      </w:r>
      <w:proofErr w:type="gramStart"/>
      <w:r>
        <w:t>(!</w:t>
      </w:r>
      <w:proofErr w:type="spellStart"/>
      <w:r>
        <w:t>perform</w:t>
      </w:r>
      <w:proofErr w:type="gramEnd"/>
      <w:r>
        <w:t>_handshake_initialization</w:t>
      </w:r>
      <w:proofErr w:type="spellEnd"/>
      <w:r>
        <w:t>(</w:t>
      </w:r>
      <w:proofErr w:type="spellStart"/>
      <w:r>
        <w:t>cxntype</w:t>
      </w:r>
      <w:proofErr w:type="spellEnd"/>
      <w:r>
        <w:t>)) {</w:t>
      </w:r>
    </w:p>
    <w:p w14:paraId="60BF36DC" w14:textId="77777777" w:rsidR="00A93798" w:rsidRDefault="00A93798" w:rsidP="00A93798">
      <w:r>
        <w:t xml:space="preserve">        </w:t>
      </w:r>
      <w:proofErr w:type="spellStart"/>
      <w:r>
        <w:t>cerr</w:t>
      </w:r>
      <w:proofErr w:type="spellEnd"/>
      <w:r>
        <w:t xml:space="preserve"> &lt;&lt; "Handshake initialization failed" &lt;&lt; </w:t>
      </w:r>
      <w:proofErr w:type="spellStart"/>
      <w:r>
        <w:t>endl</w:t>
      </w:r>
      <w:proofErr w:type="spellEnd"/>
      <w:r>
        <w:t>;</w:t>
      </w:r>
    </w:p>
    <w:p w14:paraId="22A88258" w14:textId="77777777" w:rsidR="00A93798" w:rsidRDefault="00A93798" w:rsidP="00A93798">
      <w:r>
        <w:t xml:space="preserve">        return -1;</w:t>
      </w:r>
    </w:p>
    <w:p w14:paraId="359D3D71" w14:textId="77777777" w:rsidR="00A93798" w:rsidRDefault="00A93798" w:rsidP="00A93798">
      <w:r>
        <w:t xml:space="preserve">    }</w:t>
      </w:r>
    </w:p>
    <w:p w14:paraId="6C4AD8DD" w14:textId="77777777" w:rsidR="00A93798" w:rsidRDefault="00A93798" w:rsidP="00A93798"/>
    <w:p w14:paraId="0E6E74B3" w14:textId="77777777" w:rsidR="00A93798" w:rsidRDefault="00A93798" w:rsidP="00A93798">
      <w:r>
        <w:t xml:space="preserve">    // Step 3: Depending on the mode (DHE or RSA), perform the key exchange</w:t>
      </w:r>
    </w:p>
    <w:p w14:paraId="3E7FA569" w14:textId="77777777" w:rsidR="00A93798" w:rsidRDefault="00A93798" w:rsidP="00A93798">
      <w:r>
        <w:t xml:space="preserve">    if (</w:t>
      </w:r>
      <w:proofErr w:type="spellStart"/>
      <w:r>
        <w:t>cxntype</w:t>
      </w:r>
      <w:proofErr w:type="spellEnd"/>
      <w:r>
        <w:t xml:space="preserve"> == DHE_CONNECTION) {</w:t>
      </w:r>
    </w:p>
    <w:p w14:paraId="41F97154" w14:textId="77777777" w:rsidR="00A93798" w:rsidRDefault="00A93798" w:rsidP="00A93798">
      <w:r>
        <w:t xml:space="preserve">        if </w:t>
      </w:r>
      <w:proofErr w:type="gramStart"/>
      <w:r>
        <w:t>(!</w:t>
      </w:r>
      <w:proofErr w:type="spellStart"/>
      <w:r>
        <w:t>perform</w:t>
      </w:r>
      <w:proofErr w:type="gramEnd"/>
      <w:r>
        <w:t>_dhe_key_exchange</w:t>
      </w:r>
      <w:proofErr w:type="spellEnd"/>
      <w:r>
        <w:t>()) {</w:t>
      </w:r>
    </w:p>
    <w:p w14:paraId="197D8899" w14:textId="77777777" w:rsidR="00A93798" w:rsidRDefault="00A93798" w:rsidP="00A93798">
      <w:r>
        <w:t xml:space="preserve">            </w:t>
      </w:r>
      <w:proofErr w:type="spellStart"/>
      <w:r>
        <w:t>cerr</w:t>
      </w:r>
      <w:proofErr w:type="spellEnd"/>
      <w:r>
        <w:t xml:space="preserve"> &lt;&lt; "DHE key exchange failed" &lt;&lt; </w:t>
      </w:r>
      <w:proofErr w:type="spellStart"/>
      <w:r>
        <w:t>endl</w:t>
      </w:r>
      <w:proofErr w:type="spellEnd"/>
      <w:r>
        <w:t>;</w:t>
      </w:r>
    </w:p>
    <w:p w14:paraId="7FEE0A54" w14:textId="77777777" w:rsidR="00A93798" w:rsidRDefault="00A93798" w:rsidP="00A93798">
      <w:r>
        <w:t xml:space="preserve">            return -1;</w:t>
      </w:r>
    </w:p>
    <w:p w14:paraId="6A0F33EC" w14:textId="77777777" w:rsidR="00A93798" w:rsidRDefault="00A93798" w:rsidP="00A93798">
      <w:r>
        <w:t xml:space="preserve">        }</w:t>
      </w:r>
    </w:p>
    <w:p w14:paraId="6447C4DE" w14:textId="77777777" w:rsidR="00A93798" w:rsidRDefault="00A93798" w:rsidP="00A93798">
      <w:r>
        <w:t xml:space="preserve">    } else if (</w:t>
      </w:r>
      <w:proofErr w:type="spellStart"/>
      <w:r>
        <w:t>cxntype</w:t>
      </w:r>
      <w:proofErr w:type="spellEnd"/>
      <w:r>
        <w:t xml:space="preserve"> == RSA_CONNECTION) {</w:t>
      </w:r>
    </w:p>
    <w:p w14:paraId="30585436" w14:textId="77777777" w:rsidR="00A93798" w:rsidRDefault="00A93798" w:rsidP="00A93798">
      <w:r>
        <w:t xml:space="preserve">        if </w:t>
      </w:r>
      <w:proofErr w:type="gramStart"/>
      <w:r>
        <w:t>(!</w:t>
      </w:r>
      <w:proofErr w:type="spellStart"/>
      <w:r>
        <w:t>perform</w:t>
      </w:r>
      <w:proofErr w:type="gramEnd"/>
      <w:r>
        <w:t>_rsa_key_exchange</w:t>
      </w:r>
      <w:proofErr w:type="spellEnd"/>
      <w:r>
        <w:t>()) {</w:t>
      </w:r>
    </w:p>
    <w:p w14:paraId="47A3741B" w14:textId="77777777" w:rsidR="00A93798" w:rsidRDefault="00A93798" w:rsidP="00A93798">
      <w:r>
        <w:lastRenderedPageBreak/>
        <w:t xml:space="preserve">            </w:t>
      </w:r>
      <w:proofErr w:type="spellStart"/>
      <w:r>
        <w:t>cerr</w:t>
      </w:r>
      <w:proofErr w:type="spellEnd"/>
      <w:r>
        <w:t xml:space="preserve"> &lt;&lt; "RSA key exchange failed" &lt;&lt; </w:t>
      </w:r>
      <w:proofErr w:type="spellStart"/>
      <w:r>
        <w:t>endl</w:t>
      </w:r>
      <w:proofErr w:type="spellEnd"/>
      <w:r>
        <w:t>;</w:t>
      </w:r>
    </w:p>
    <w:p w14:paraId="64AA1D80" w14:textId="77777777" w:rsidR="00A93798" w:rsidRDefault="00A93798" w:rsidP="00A93798">
      <w:r>
        <w:t xml:space="preserve">            return -1;</w:t>
      </w:r>
    </w:p>
    <w:p w14:paraId="6D3AB4B4" w14:textId="77777777" w:rsidR="00A93798" w:rsidRDefault="00A93798" w:rsidP="00A93798">
      <w:r>
        <w:t xml:space="preserve">        }</w:t>
      </w:r>
    </w:p>
    <w:p w14:paraId="00334B3D" w14:textId="77777777" w:rsidR="00A93798" w:rsidRDefault="00A93798" w:rsidP="00A93798">
      <w:r>
        <w:t xml:space="preserve">    } else {</w:t>
      </w:r>
    </w:p>
    <w:p w14:paraId="4ADA21BA" w14:textId="77777777" w:rsidR="00A93798" w:rsidRDefault="00A93798" w:rsidP="00A93798">
      <w:r>
        <w:t xml:space="preserve">        </w:t>
      </w:r>
      <w:proofErr w:type="spellStart"/>
      <w:r>
        <w:t>cerr</w:t>
      </w:r>
      <w:proofErr w:type="spellEnd"/>
      <w:r>
        <w:t xml:space="preserve"> &lt;&lt; "Invalid connection mode" &lt;&lt; </w:t>
      </w:r>
      <w:proofErr w:type="spellStart"/>
      <w:r>
        <w:t>endl</w:t>
      </w:r>
      <w:proofErr w:type="spellEnd"/>
      <w:r>
        <w:t>;</w:t>
      </w:r>
    </w:p>
    <w:p w14:paraId="2D4CA9C0" w14:textId="77777777" w:rsidR="00A93798" w:rsidRDefault="00A93798" w:rsidP="00A93798">
      <w:r>
        <w:t xml:space="preserve">        return -1;</w:t>
      </w:r>
    </w:p>
    <w:p w14:paraId="7118F00E" w14:textId="77777777" w:rsidR="00A93798" w:rsidRDefault="00A93798" w:rsidP="00A93798">
      <w:r>
        <w:t xml:space="preserve">    }</w:t>
      </w:r>
    </w:p>
    <w:p w14:paraId="64BE49F6" w14:textId="77777777" w:rsidR="00A93798" w:rsidRDefault="00A93798" w:rsidP="00A93798"/>
    <w:p w14:paraId="73284C63" w14:textId="77777777" w:rsidR="00A93798" w:rsidRDefault="00A93798" w:rsidP="00A93798">
      <w:r>
        <w:t xml:space="preserve">    // Step 4: Generate or derive a shared secret key based on the exchanged keys</w:t>
      </w:r>
    </w:p>
    <w:p w14:paraId="6C0772FD" w14:textId="77777777" w:rsidR="00A93798" w:rsidRDefault="00A93798" w:rsidP="00A93798">
      <w:r>
        <w:t xml:space="preserve">    </w:t>
      </w:r>
      <w:proofErr w:type="spellStart"/>
      <w:r>
        <w:t>generate_shared_</w:t>
      </w:r>
      <w:proofErr w:type="gramStart"/>
      <w:r>
        <w:t>secret</w:t>
      </w:r>
      <w:proofErr w:type="spellEnd"/>
      <w:r>
        <w:t>(</w:t>
      </w:r>
      <w:proofErr w:type="gramEnd"/>
      <w:r>
        <w:t>);</w:t>
      </w:r>
    </w:p>
    <w:p w14:paraId="74D34C04" w14:textId="77777777" w:rsidR="00A93798" w:rsidRDefault="00A93798" w:rsidP="00A93798"/>
    <w:p w14:paraId="69183C3F" w14:textId="77777777" w:rsidR="00A93798" w:rsidRDefault="00A93798" w:rsidP="00A93798">
      <w:r>
        <w:t xml:space="preserve">    // Step 5: Save the shared key and its length within the SSL context</w:t>
      </w:r>
    </w:p>
    <w:p w14:paraId="61CC3465" w14:textId="77777777" w:rsidR="00A93798" w:rsidRDefault="00A93798" w:rsidP="00A93798">
      <w:r>
        <w:t xml:space="preserve">    </w:t>
      </w:r>
      <w:proofErr w:type="spellStart"/>
      <w:r>
        <w:t>save_shared_</w:t>
      </w:r>
      <w:proofErr w:type="gramStart"/>
      <w:r>
        <w:t>key</w:t>
      </w:r>
      <w:proofErr w:type="spellEnd"/>
      <w:r>
        <w:t>(</w:t>
      </w:r>
      <w:proofErr w:type="gramEnd"/>
      <w:r>
        <w:t>);</w:t>
      </w:r>
    </w:p>
    <w:p w14:paraId="7202FC07" w14:textId="77777777" w:rsidR="00A93798" w:rsidRDefault="00A93798" w:rsidP="00A93798"/>
    <w:p w14:paraId="778B839D" w14:textId="77777777" w:rsidR="00A93798" w:rsidRDefault="00A93798" w:rsidP="00A93798">
      <w:r>
        <w:t xml:space="preserve">    // Step 6: Return success (0) if everything is successful</w:t>
      </w:r>
    </w:p>
    <w:p w14:paraId="3E450D9B" w14:textId="77777777" w:rsidR="00A93798" w:rsidRDefault="00A93798" w:rsidP="00A93798">
      <w:r>
        <w:t xml:space="preserve">    return 0;</w:t>
      </w:r>
    </w:p>
    <w:p w14:paraId="7A27B89D" w14:textId="77777777" w:rsidR="00A93798" w:rsidRDefault="00A93798" w:rsidP="00A93798">
      <w:r>
        <w:t>}</w:t>
      </w:r>
    </w:p>
    <w:p w14:paraId="60E25FE9" w14:textId="77777777" w:rsidR="00A93798" w:rsidRDefault="00A93798" w:rsidP="00A93798"/>
    <w:p w14:paraId="678657AA" w14:textId="77777777" w:rsidR="00A93798" w:rsidRDefault="00A93798" w:rsidP="00A93798">
      <w:r>
        <w:t xml:space="preserve">int </w:t>
      </w:r>
      <w:proofErr w:type="spellStart"/>
      <w:proofErr w:type="gramStart"/>
      <w:r>
        <w:t>SslClient</w:t>
      </w:r>
      <w:proofErr w:type="spellEnd"/>
      <w:r>
        <w:t>::</w:t>
      </w:r>
      <w:proofErr w:type="gramEnd"/>
      <w:r>
        <w:t>close() {</w:t>
      </w:r>
    </w:p>
    <w:p w14:paraId="27DE15C9" w14:textId="77777777" w:rsidR="00A93798" w:rsidRDefault="00A93798" w:rsidP="00A93798">
      <w:r>
        <w:t xml:space="preserve">    int </w:t>
      </w:r>
      <w:proofErr w:type="spellStart"/>
      <w:r>
        <w:t>ret_code</w:t>
      </w:r>
      <w:proofErr w:type="spellEnd"/>
      <w:r>
        <w:t>;</w:t>
      </w:r>
    </w:p>
    <w:p w14:paraId="0DF6919F" w14:textId="77777777" w:rsidR="00A93798" w:rsidRDefault="00A93798" w:rsidP="00A93798">
      <w:r>
        <w:t xml:space="preserve">    </w:t>
      </w:r>
      <w:proofErr w:type="spellStart"/>
      <w:r>
        <w:t>ret_code</w:t>
      </w:r>
      <w:proofErr w:type="spellEnd"/>
      <w:r>
        <w:t xml:space="preserve"> = this-&gt;</w:t>
      </w:r>
      <w:proofErr w:type="spellStart"/>
      <w:r>
        <w:t>tcp</w:t>
      </w:r>
      <w:proofErr w:type="spellEnd"/>
      <w:r>
        <w:t>_-&gt;</w:t>
      </w:r>
      <w:proofErr w:type="spellStart"/>
      <w:r>
        <w:t>socket_</w:t>
      </w:r>
      <w:proofErr w:type="gramStart"/>
      <w:r>
        <w:t>close</w:t>
      </w:r>
      <w:proofErr w:type="spellEnd"/>
      <w:r>
        <w:t>(</w:t>
      </w:r>
      <w:proofErr w:type="gramEnd"/>
      <w:r>
        <w:t>);</w:t>
      </w:r>
    </w:p>
    <w:p w14:paraId="473D2CD2" w14:textId="77777777" w:rsidR="00A93798" w:rsidRDefault="00A93798" w:rsidP="00A93798">
      <w:r>
        <w:t xml:space="preserve">    return </w:t>
      </w:r>
      <w:proofErr w:type="spellStart"/>
      <w:r>
        <w:t>ret_code</w:t>
      </w:r>
      <w:proofErr w:type="spellEnd"/>
      <w:r>
        <w:t>;</w:t>
      </w:r>
    </w:p>
    <w:p w14:paraId="10ED46A3" w14:textId="77777777" w:rsidR="00A93798" w:rsidRDefault="00A93798" w:rsidP="00A93798">
      <w:r>
        <w:t>}</w:t>
      </w:r>
    </w:p>
    <w:p w14:paraId="79BBA697" w14:textId="77777777" w:rsidR="00A93798" w:rsidRDefault="00A93798" w:rsidP="00A93798"/>
    <w:p w14:paraId="7A556306" w14:textId="77777777" w:rsidR="00405B8E" w:rsidRDefault="00405B8E" w:rsidP="00405B8E">
      <w:r w:rsidRPr="00C65D34">
        <w:rPr>
          <w:highlight w:val="yellow"/>
        </w:rPr>
        <w:t xml:space="preserve">bool </w:t>
      </w:r>
      <w:proofErr w:type="spellStart"/>
      <w:proofErr w:type="gramStart"/>
      <w:r w:rsidRPr="00C65D34">
        <w:rPr>
          <w:highlight w:val="yellow"/>
        </w:rPr>
        <w:t>SslClient</w:t>
      </w:r>
      <w:proofErr w:type="spellEnd"/>
      <w:r w:rsidRPr="00C65D34">
        <w:rPr>
          <w:highlight w:val="yellow"/>
        </w:rPr>
        <w:t>::</w:t>
      </w:r>
      <w:proofErr w:type="spellStart"/>
      <w:proofErr w:type="gramEnd"/>
      <w:r w:rsidRPr="00C65D34">
        <w:rPr>
          <w:highlight w:val="yellow"/>
        </w:rPr>
        <w:t>perform_handshake_initialization</w:t>
      </w:r>
      <w:proofErr w:type="spellEnd"/>
      <w:r w:rsidRPr="00C65D34">
        <w:rPr>
          <w:highlight w:val="yellow"/>
        </w:rPr>
        <w:t xml:space="preserve">(uint16_t </w:t>
      </w:r>
      <w:proofErr w:type="spellStart"/>
      <w:r w:rsidRPr="00C65D34">
        <w:rPr>
          <w:highlight w:val="yellow"/>
        </w:rPr>
        <w:t>cxntype</w:t>
      </w:r>
      <w:proofErr w:type="spellEnd"/>
      <w:r w:rsidRPr="00C65D34">
        <w:rPr>
          <w:highlight w:val="yellow"/>
        </w:rPr>
        <w:t>)</w:t>
      </w:r>
      <w:r>
        <w:t xml:space="preserve"> {</w:t>
      </w:r>
    </w:p>
    <w:p w14:paraId="38C4CB7A" w14:textId="77777777" w:rsidR="00405B8E" w:rsidRDefault="00405B8E" w:rsidP="00405B8E">
      <w:r>
        <w:t xml:space="preserve">    // Placeholder for handshake initialization</w:t>
      </w:r>
    </w:p>
    <w:p w14:paraId="70BEC92E" w14:textId="77777777" w:rsidR="00405B8E" w:rsidRDefault="00405B8E" w:rsidP="00405B8E">
      <w:r>
        <w:t xml:space="preserve">    </w:t>
      </w:r>
    </w:p>
    <w:p w14:paraId="6238DCF3" w14:textId="77777777" w:rsidR="00405B8E" w:rsidRDefault="00405B8E" w:rsidP="00405B8E">
      <w:r>
        <w:t xml:space="preserve">    // For DHE and AES-CBC, we might specify specific cipher suites and protocols</w:t>
      </w:r>
    </w:p>
    <w:p w14:paraId="3A813E34" w14:textId="77777777" w:rsidR="00405B8E" w:rsidRDefault="00405B8E" w:rsidP="00405B8E">
      <w:r>
        <w:t xml:space="preserve">    // For example, in TLS, you might negotiate the TLS_DHE_RSA_WITH_AES_128_CBC_SHA cipher suite</w:t>
      </w:r>
    </w:p>
    <w:p w14:paraId="0B3C2843" w14:textId="77777777" w:rsidR="00405B8E" w:rsidRDefault="00405B8E" w:rsidP="00405B8E">
      <w:r>
        <w:lastRenderedPageBreak/>
        <w:t xml:space="preserve">    </w:t>
      </w:r>
    </w:p>
    <w:p w14:paraId="1DE13DE0" w14:textId="77777777" w:rsidR="00405B8E" w:rsidRDefault="00405B8E" w:rsidP="00405B8E">
      <w:r>
        <w:t xml:space="preserve">    // For simplicity, let's assume we're using TLS and specify the cipher suite and protocol</w:t>
      </w:r>
    </w:p>
    <w:p w14:paraId="650F824E" w14:textId="77777777" w:rsidR="00405B8E" w:rsidRDefault="00405B8E" w:rsidP="00405B8E">
      <w:r>
        <w:t xml:space="preserve">    // Note: This is a simplified example and might not cover all negotiation scenarios</w:t>
      </w:r>
    </w:p>
    <w:p w14:paraId="1F06D290" w14:textId="77777777" w:rsidR="00405B8E" w:rsidRDefault="00405B8E" w:rsidP="00405B8E">
      <w:r>
        <w:t xml:space="preserve">    </w:t>
      </w:r>
    </w:p>
    <w:p w14:paraId="63C8AB30" w14:textId="77777777" w:rsidR="00405B8E" w:rsidRDefault="00405B8E" w:rsidP="00405B8E">
      <w:r>
        <w:t xml:space="preserve">    // Check if the desired connection type is DHE</w:t>
      </w:r>
    </w:p>
    <w:p w14:paraId="245C3837" w14:textId="77777777" w:rsidR="00405B8E" w:rsidRDefault="00405B8E" w:rsidP="00405B8E">
      <w:r>
        <w:t xml:space="preserve">    if (</w:t>
      </w:r>
      <w:proofErr w:type="spellStart"/>
      <w:r>
        <w:t>cxntype</w:t>
      </w:r>
      <w:proofErr w:type="spellEnd"/>
      <w:r>
        <w:t xml:space="preserve"> == DHE_CONNECTION) {</w:t>
      </w:r>
    </w:p>
    <w:p w14:paraId="00E55F6A" w14:textId="77777777" w:rsidR="00405B8E" w:rsidRDefault="00405B8E" w:rsidP="00405B8E">
      <w:r>
        <w:t xml:space="preserve">        // Negotiate cipher suites and protocols for DHE</w:t>
      </w:r>
    </w:p>
    <w:p w14:paraId="7A8A1948" w14:textId="77777777" w:rsidR="00405B8E" w:rsidRDefault="00405B8E" w:rsidP="00405B8E">
      <w:r>
        <w:t xml:space="preserve">        // For example, specify the TLS_DHE_RSA_WITH_AES_128_CBC_SHA cipher suite</w:t>
      </w:r>
    </w:p>
    <w:p w14:paraId="1EF8CCB4" w14:textId="77777777" w:rsidR="00405B8E" w:rsidRDefault="00405B8E" w:rsidP="00405B8E">
      <w:r>
        <w:t xml:space="preserve">        // and negotiate the TLS protocol version</w:t>
      </w:r>
    </w:p>
    <w:p w14:paraId="49D1E9D6" w14:textId="77777777" w:rsidR="00405B8E" w:rsidRDefault="00405B8E" w:rsidP="00405B8E">
      <w:r>
        <w:t xml:space="preserve">        </w:t>
      </w:r>
    </w:p>
    <w:p w14:paraId="1504856B" w14:textId="77777777" w:rsidR="00405B8E" w:rsidRDefault="00405B8E" w:rsidP="00405B8E">
      <w:r>
        <w:t xml:space="preserve">        // Set the negotiated cipher suite and protocol</w:t>
      </w:r>
    </w:p>
    <w:p w14:paraId="697F2911" w14:textId="77777777" w:rsidR="00405B8E" w:rsidRDefault="00405B8E" w:rsidP="00405B8E">
      <w:r>
        <w:t xml:space="preserve">        this-&gt;</w:t>
      </w:r>
      <w:proofErr w:type="spellStart"/>
      <w:r>
        <w:t>cipher_suite</w:t>
      </w:r>
      <w:proofErr w:type="spellEnd"/>
      <w:r>
        <w:t>_ = "TLS_DHE_RSA_WITH_AES_128_CBC_SHA";</w:t>
      </w:r>
    </w:p>
    <w:p w14:paraId="4E577127" w14:textId="77777777" w:rsidR="00405B8E" w:rsidRDefault="00405B8E" w:rsidP="00405B8E">
      <w:r>
        <w:t xml:space="preserve">        this-&gt;</w:t>
      </w:r>
      <w:proofErr w:type="spellStart"/>
      <w:r>
        <w:t>protocol_version</w:t>
      </w:r>
      <w:proofErr w:type="spellEnd"/>
      <w:r>
        <w:t>_ = "TLSv1.2";</w:t>
      </w:r>
    </w:p>
    <w:p w14:paraId="0B9CC84D" w14:textId="77777777" w:rsidR="00405B8E" w:rsidRDefault="00405B8E" w:rsidP="00405B8E">
      <w:r>
        <w:t xml:space="preserve">        </w:t>
      </w:r>
    </w:p>
    <w:p w14:paraId="18BCF15D" w14:textId="77777777" w:rsidR="00405B8E" w:rsidRDefault="00405B8E" w:rsidP="00405B8E">
      <w:r>
        <w:t xml:space="preserve">        // Log the negotiated parameters</w:t>
      </w:r>
    </w:p>
    <w:p w14:paraId="238449E3" w14:textId="77777777" w:rsidR="00405B8E" w:rsidRDefault="00405B8E" w:rsidP="00405B8E">
      <w:r>
        <w:t xml:space="preserve">        </w:t>
      </w:r>
      <w:proofErr w:type="spellStart"/>
      <w:r>
        <w:t>cout</w:t>
      </w:r>
      <w:proofErr w:type="spellEnd"/>
      <w:r>
        <w:t xml:space="preserve"> &lt;&lt; "Negotiated Cipher Suite: " &lt;&lt; this-&gt;</w:t>
      </w:r>
      <w:proofErr w:type="spellStart"/>
      <w:r>
        <w:t>cipher_suite</w:t>
      </w:r>
      <w:proofErr w:type="spellEnd"/>
      <w:r>
        <w:t xml:space="preserve">_ &lt;&lt; </w:t>
      </w:r>
      <w:proofErr w:type="spellStart"/>
      <w:r>
        <w:t>endl</w:t>
      </w:r>
      <w:proofErr w:type="spellEnd"/>
      <w:r>
        <w:t>;</w:t>
      </w:r>
    </w:p>
    <w:p w14:paraId="25135FC9" w14:textId="77777777" w:rsidR="00405B8E" w:rsidRDefault="00405B8E" w:rsidP="00405B8E">
      <w:r>
        <w:t xml:space="preserve">        </w:t>
      </w:r>
      <w:proofErr w:type="spellStart"/>
      <w:r>
        <w:t>cout</w:t>
      </w:r>
      <w:proofErr w:type="spellEnd"/>
      <w:r>
        <w:t xml:space="preserve"> &lt;&lt; "Negotiated Protocol Version: " &lt;&lt; this-&gt;</w:t>
      </w:r>
      <w:proofErr w:type="spellStart"/>
      <w:r>
        <w:t>protocol_version</w:t>
      </w:r>
      <w:proofErr w:type="spellEnd"/>
      <w:r>
        <w:t xml:space="preserve">_ &lt;&lt; </w:t>
      </w:r>
      <w:proofErr w:type="spellStart"/>
      <w:r>
        <w:t>endl</w:t>
      </w:r>
      <w:proofErr w:type="spellEnd"/>
      <w:r>
        <w:t>;</w:t>
      </w:r>
    </w:p>
    <w:p w14:paraId="734E5F15" w14:textId="77777777" w:rsidR="00405B8E" w:rsidRDefault="00405B8E" w:rsidP="00405B8E">
      <w:r>
        <w:t xml:space="preserve">        </w:t>
      </w:r>
    </w:p>
    <w:p w14:paraId="20A2AA42" w14:textId="77777777" w:rsidR="00405B8E" w:rsidRDefault="00405B8E" w:rsidP="00405B8E">
      <w:r>
        <w:t xml:space="preserve">        // Return success</w:t>
      </w:r>
    </w:p>
    <w:p w14:paraId="1B6A62BF" w14:textId="77777777" w:rsidR="00405B8E" w:rsidRDefault="00405B8E" w:rsidP="00405B8E">
      <w:r>
        <w:t xml:space="preserve">        return true;</w:t>
      </w:r>
    </w:p>
    <w:p w14:paraId="5B5AF8C6" w14:textId="77777777" w:rsidR="00405B8E" w:rsidRDefault="00405B8E" w:rsidP="00405B8E">
      <w:r>
        <w:t xml:space="preserve">    }</w:t>
      </w:r>
    </w:p>
    <w:p w14:paraId="4C06B765" w14:textId="77777777" w:rsidR="00405B8E" w:rsidRDefault="00405B8E" w:rsidP="00405B8E">
      <w:r>
        <w:t xml:space="preserve">    </w:t>
      </w:r>
    </w:p>
    <w:p w14:paraId="38B67402" w14:textId="77777777" w:rsidR="00405B8E" w:rsidRDefault="00405B8E" w:rsidP="00405B8E">
      <w:r>
        <w:t xml:space="preserve">    // If </w:t>
      </w:r>
      <w:proofErr w:type="spellStart"/>
      <w:r>
        <w:t>cxntype</w:t>
      </w:r>
      <w:proofErr w:type="spellEnd"/>
      <w:r>
        <w:t xml:space="preserve"> is not DHE or other supported connection types, return false</w:t>
      </w:r>
    </w:p>
    <w:p w14:paraId="4A8D5428" w14:textId="77777777" w:rsidR="00405B8E" w:rsidRDefault="00405B8E" w:rsidP="00405B8E">
      <w:r>
        <w:t xml:space="preserve">    </w:t>
      </w:r>
      <w:proofErr w:type="spellStart"/>
      <w:r>
        <w:t>cerr</w:t>
      </w:r>
      <w:proofErr w:type="spellEnd"/>
      <w:r>
        <w:t xml:space="preserve"> &lt;&lt; "Unsupported connection type" &lt;&lt; </w:t>
      </w:r>
      <w:proofErr w:type="spellStart"/>
      <w:r>
        <w:t>endl</w:t>
      </w:r>
      <w:proofErr w:type="spellEnd"/>
      <w:r>
        <w:t>;</w:t>
      </w:r>
    </w:p>
    <w:p w14:paraId="2AE25DCC" w14:textId="77777777" w:rsidR="00405B8E" w:rsidRDefault="00405B8E" w:rsidP="00405B8E">
      <w:r>
        <w:t xml:space="preserve">    return false;</w:t>
      </w:r>
    </w:p>
    <w:p w14:paraId="06851053" w14:textId="493517BA" w:rsidR="00A93798" w:rsidRDefault="00405B8E" w:rsidP="00405B8E">
      <w:r>
        <w:t>}</w:t>
      </w:r>
    </w:p>
    <w:p w14:paraId="39CFFE1E" w14:textId="77777777" w:rsidR="00A93798" w:rsidRDefault="00A93798" w:rsidP="00A93798">
      <w:r>
        <w:t xml:space="preserve">bool </w:t>
      </w:r>
      <w:proofErr w:type="spellStart"/>
      <w:proofErr w:type="gramStart"/>
      <w:r>
        <w:t>SslClient</w:t>
      </w:r>
      <w:proofErr w:type="spellEnd"/>
      <w:r>
        <w:t>::</w:t>
      </w:r>
      <w:proofErr w:type="spellStart"/>
      <w:proofErr w:type="gramEnd"/>
      <w:r>
        <w:t>perform_dhe_key_exchange</w:t>
      </w:r>
      <w:proofErr w:type="spellEnd"/>
      <w:r>
        <w:t>() {</w:t>
      </w:r>
    </w:p>
    <w:p w14:paraId="7B54A70D" w14:textId="77777777" w:rsidR="00A93798" w:rsidRDefault="00A93798" w:rsidP="00A93798">
      <w:r>
        <w:t xml:space="preserve">    // Placeholder for DHE key exchange</w:t>
      </w:r>
    </w:p>
    <w:p w14:paraId="79999BF9" w14:textId="77777777" w:rsidR="00A93798" w:rsidRDefault="00A93798" w:rsidP="00A93798">
      <w:r>
        <w:t xml:space="preserve">    return true; // Placeholder for success</w:t>
      </w:r>
    </w:p>
    <w:p w14:paraId="1501A236" w14:textId="77777777" w:rsidR="00A93798" w:rsidRDefault="00A93798" w:rsidP="00A93798">
      <w:r>
        <w:lastRenderedPageBreak/>
        <w:t>}</w:t>
      </w:r>
    </w:p>
    <w:p w14:paraId="7AB8A3BE" w14:textId="77777777" w:rsidR="00A93798" w:rsidRDefault="00A93798" w:rsidP="00A93798"/>
    <w:p w14:paraId="186E9DB9" w14:textId="77777777" w:rsidR="00A93798" w:rsidRDefault="00A93798" w:rsidP="00A93798">
      <w:r>
        <w:t xml:space="preserve">bool </w:t>
      </w:r>
      <w:proofErr w:type="spellStart"/>
      <w:proofErr w:type="gramStart"/>
      <w:r>
        <w:t>SslClient</w:t>
      </w:r>
      <w:proofErr w:type="spellEnd"/>
      <w:r>
        <w:t>::</w:t>
      </w:r>
      <w:proofErr w:type="spellStart"/>
      <w:proofErr w:type="gramEnd"/>
      <w:r>
        <w:t>perform_rsa_key_exchange</w:t>
      </w:r>
      <w:proofErr w:type="spellEnd"/>
      <w:r>
        <w:t>() {</w:t>
      </w:r>
    </w:p>
    <w:p w14:paraId="66A572AF" w14:textId="77777777" w:rsidR="00A93798" w:rsidRDefault="00A93798" w:rsidP="00A93798">
      <w:r>
        <w:t xml:space="preserve">    // Placeholder for RSA key exchange</w:t>
      </w:r>
    </w:p>
    <w:p w14:paraId="742D916B" w14:textId="77777777" w:rsidR="00A93798" w:rsidRDefault="00A93798" w:rsidP="00A93798">
      <w:r>
        <w:t xml:space="preserve">    return true; // Placeholder for success</w:t>
      </w:r>
    </w:p>
    <w:p w14:paraId="13309AA7" w14:textId="77777777" w:rsidR="00A93798" w:rsidRDefault="00A93798" w:rsidP="00A93798">
      <w:r>
        <w:t>}</w:t>
      </w:r>
    </w:p>
    <w:p w14:paraId="4AA9B7FB" w14:textId="77777777" w:rsidR="00A93798" w:rsidRDefault="00A93798" w:rsidP="00A93798"/>
    <w:p w14:paraId="6C0404AD" w14:textId="77777777" w:rsidR="00A93798" w:rsidRDefault="00A93798" w:rsidP="00A93798">
      <w:r>
        <w:t xml:space="preserve">void </w:t>
      </w:r>
      <w:proofErr w:type="spellStart"/>
      <w:proofErr w:type="gramStart"/>
      <w:r>
        <w:t>SslClient</w:t>
      </w:r>
      <w:proofErr w:type="spellEnd"/>
      <w:r>
        <w:t>::</w:t>
      </w:r>
      <w:proofErr w:type="spellStart"/>
      <w:proofErr w:type="gramEnd"/>
      <w:r>
        <w:t>generate_shared_secret</w:t>
      </w:r>
      <w:proofErr w:type="spellEnd"/>
      <w:r>
        <w:t>() {</w:t>
      </w:r>
    </w:p>
    <w:p w14:paraId="713461A6" w14:textId="77777777" w:rsidR="00A93798" w:rsidRDefault="00A93798" w:rsidP="00A93798">
      <w:r>
        <w:t xml:space="preserve">    // Placeholder for generating shared secret</w:t>
      </w:r>
    </w:p>
    <w:p w14:paraId="01930070" w14:textId="77777777" w:rsidR="00A93798" w:rsidRDefault="00A93798" w:rsidP="00A93798">
      <w:r>
        <w:t>}</w:t>
      </w:r>
    </w:p>
    <w:p w14:paraId="7F848826" w14:textId="77777777" w:rsidR="00A93798" w:rsidRDefault="00A93798" w:rsidP="00A93798"/>
    <w:p w14:paraId="1A68143E" w14:textId="77777777" w:rsidR="00A93798" w:rsidRDefault="00A93798" w:rsidP="00A93798">
      <w:r>
        <w:t xml:space="preserve">void </w:t>
      </w:r>
      <w:proofErr w:type="spellStart"/>
      <w:proofErr w:type="gramStart"/>
      <w:r>
        <w:t>SslClient</w:t>
      </w:r>
      <w:proofErr w:type="spellEnd"/>
      <w:r>
        <w:t>::</w:t>
      </w:r>
      <w:proofErr w:type="spellStart"/>
      <w:proofErr w:type="gramEnd"/>
      <w:r>
        <w:t>save_shared_key</w:t>
      </w:r>
      <w:proofErr w:type="spellEnd"/>
      <w:r>
        <w:t>() {</w:t>
      </w:r>
    </w:p>
    <w:p w14:paraId="25DD45E6" w14:textId="77777777" w:rsidR="00A93798" w:rsidRDefault="00A93798" w:rsidP="00A93798">
      <w:r>
        <w:t xml:space="preserve">    // Placeholder for saving shared key</w:t>
      </w:r>
    </w:p>
    <w:p w14:paraId="2DFC42C1" w14:textId="34CF44F3" w:rsidR="00A93798" w:rsidRDefault="00A93798" w:rsidP="00A93798">
      <w:r>
        <w:t>}</w:t>
      </w:r>
    </w:p>
    <w:sectPr w:rsidR="00A937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F5B9C"/>
    <w:multiLevelType w:val="multilevel"/>
    <w:tmpl w:val="7040E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BA0814"/>
    <w:multiLevelType w:val="multilevel"/>
    <w:tmpl w:val="55FC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430006"/>
    <w:multiLevelType w:val="multilevel"/>
    <w:tmpl w:val="0BDC4C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1475788">
    <w:abstractNumId w:val="2"/>
  </w:num>
  <w:num w:numId="2" w16cid:durableId="950433196">
    <w:abstractNumId w:val="0"/>
  </w:num>
  <w:num w:numId="3" w16cid:durableId="380638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bE0N7AwNbewNDdS0lEKTi0uzszPAykwrAUAHPmrQywAAAA="/>
  </w:docVars>
  <w:rsids>
    <w:rsidRoot w:val="00C31627"/>
    <w:rsid w:val="000C293C"/>
    <w:rsid w:val="003E6157"/>
    <w:rsid w:val="00405B8E"/>
    <w:rsid w:val="005F0377"/>
    <w:rsid w:val="00936BEF"/>
    <w:rsid w:val="0097154E"/>
    <w:rsid w:val="00A93798"/>
    <w:rsid w:val="00C31627"/>
    <w:rsid w:val="00C4039E"/>
    <w:rsid w:val="00C65D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14743"/>
  <w15:chartTrackingRefBased/>
  <w15:docId w15:val="{5157AFCA-C727-40D0-ADA9-4CADF5233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0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921</Words>
  <Characters>5256</Characters>
  <Application>Microsoft Office Word</Application>
  <DocSecurity>0</DocSecurity>
  <Lines>43</Lines>
  <Paragraphs>12</Paragraphs>
  <ScaleCrop>false</ScaleCrop>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ika Kalghatgi</dc:creator>
  <cp:keywords/>
  <dc:description/>
  <cp:lastModifiedBy>Hritika Kalghatgi</cp:lastModifiedBy>
  <cp:revision>6</cp:revision>
  <dcterms:created xsi:type="dcterms:W3CDTF">2024-03-12T19:22:00Z</dcterms:created>
  <dcterms:modified xsi:type="dcterms:W3CDTF">2024-03-12T19:31:00Z</dcterms:modified>
</cp:coreProperties>
</file>